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08BE3422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CD5A06">
        <w:rPr>
          <w:rFonts w:ascii="Tahoma" w:hAnsi="Tahoma" w:cs="Tahoma"/>
          <w:color w:val="000000"/>
        </w:rPr>
        <w:t>July 1</w:t>
      </w:r>
      <w:r w:rsidR="00BC2B2B">
        <w:rPr>
          <w:rFonts w:ascii="Tahoma" w:hAnsi="Tahoma" w:cs="Tahoma"/>
          <w:color w:val="000000"/>
        </w:rPr>
        <w:t>8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945CFE">
        <w:rPr>
          <w:rFonts w:ascii="Tahoma" w:hAnsi="Tahoma" w:cs="Tahoma"/>
          <w:color w:val="000000"/>
        </w:rPr>
        <w:t>10:00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0C604A7E" w14:textId="70B5EC9E" w:rsidR="00392763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49B5DC05" w14:textId="51198635" w:rsidR="00BC2B2B" w:rsidRDefault="00BC2B2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mendment to TIF</w:t>
      </w:r>
    </w:p>
    <w:p w14:paraId="04F513B3" w14:textId="1F0EFCDA" w:rsidR="00BC2B2B" w:rsidRDefault="00BC2B2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Health Insurance, Cash in Lieu Benefit</w:t>
      </w:r>
    </w:p>
    <w:p w14:paraId="273A9BC5" w14:textId="420B57F7" w:rsidR="00BC2B2B" w:rsidRDefault="00BC2B2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etting Public Hearing for Discontinuing of Kennebago Rd.</w:t>
      </w:r>
    </w:p>
    <w:p w14:paraId="07CB5839" w14:textId="064F996F" w:rsidR="00BC2B2B" w:rsidRDefault="00BC2B2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ward Ditching and Snow Removal Bids</w:t>
      </w:r>
    </w:p>
    <w:p w14:paraId="2F138A14" w14:textId="0EA30643" w:rsidR="00BC2B2B" w:rsidRDefault="00BC2B2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RPA Request Moratorium</w:t>
      </w:r>
    </w:p>
    <w:p w14:paraId="27E19778" w14:textId="352DF765" w:rsidR="00BC2B2B" w:rsidRDefault="006D3201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Letter of Support Opposing the Wildlife Refuge</w:t>
      </w:r>
    </w:p>
    <w:p w14:paraId="4ACC898F" w14:textId="77777777" w:rsid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0A32A86" w14:textId="77777777" w:rsidR="00BC2B2B" w:rsidRP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6E5FF47B" w:rsidR="00402DF1" w:rsidRDefault="006D320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 xml:space="preserve">Executive Session 1 MRSA 405 (6) (A) Personnel Matter: </w:t>
      </w:r>
      <w:r w:rsidR="00916C35">
        <w:rPr>
          <w:rFonts w:ascii="Tahoma" w:hAnsi="Tahoma" w:cs="Tahoma"/>
          <w:b/>
          <w:bCs/>
          <w:color w:val="000000"/>
          <w:sz w:val="22"/>
        </w:rPr>
        <w:t>Mediation Request</w:t>
      </w:r>
    </w:p>
    <w:p w14:paraId="2B5D0C51" w14:textId="77777777" w:rsidR="00916C35" w:rsidRDefault="00916C35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6DD82D4" w14:textId="565A6871" w:rsidR="00916C35" w:rsidRDefault="00916C35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A) Personnel Matter: Review of Job Description and Expectations with Employee</w:t>
      </w: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5F6A85B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sFALpO0q0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D1393"/>
    <w:rsid w:val="00BD1E4C"/>
    <w:rsid w:val="00BD3E6E"/>
    <w:rsid w:val="00BD43FE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5322D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6</Words>
  <Characters>810</Characters>
  <Application>Microsoft Office Word</Application>
  <DocSecurity>0</DocSecurity>
  <Lines>2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5</cp:revision>
  <cp:lastPrinted>2023-06-02T17:39:00Z</cp:lastPrinted>
  <dcterms:created xsi:type="dcterms:W3CDTF">2023-07-12T20:33:00Z</dcterms:created>
  <dcterms:modified xsi:type="dcterms:W3CDTF">2023-07-1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